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712763" w14:textId="1F00C4E8" w:rsidR="000273CF" w:rsidRPr="000273CF" w:rsidRDefault="000273CF" w:rsidP="000273CF">
      <w:pPr>
        <w:spacing w:line="300" w:lineRule="atLeast"/>
        <w:contextualSpacing/>
        <w:jc w:val="center"/>
        <w:rPr>
          <w:rFonts w:ascii="Times New Roman" w:hAnsi="Times New Roman" w:cs="Times New Roman"/>
          <w:b/>
        </w:rPr>
      </w:pPr>
      <w:r w:rsidRPr="000273CF">
        <w:rPr>
          <w:rFonts w:ascii="Times New Roman" w:hAnsi="Times New Roman" w:cs="Times New Roman"/>
          <w:b/>
        </w:rPr>
        <w:t>Příloha č. 7 Zadávací dokumentace</w:t>
      </w:r>
    </w:p>
    <w:p w14:paraId="5500C6B9" w14:textId="77777777" w:rsidR="000273CF" w:rsidRPr="000273CF" w:rsidRDefault="000273CF" w:rsidP="000273CF">
      <w:pPr>
        <w:spacing w:line="300" w:lineRule="atLeast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9D4852B" w14:textId="507B8F22" w:rsidR="000273CF" w:rsidRPr="000273CF" w:rsidRDefault="000273CF" w:rsidP="000273CF">
      <w:pPr>
        <w:spacing w:line="300" w:lineRule="auto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 w:rsidRPr="000273CF">
        <w:rPr>
          <w:rFonts w:ascii="Times New Roman" w:eastAsia="Arial" w:hAnsi="Times New Roman" w:cs="Times New Roman"/>
          <w:b/>
          <w:sz w:val="28"/>
          <w:szCs w:val="28"/>
        </w:rPr>
        <w:t>Seznam členů realizačního týmu</w:t>
      </w:r>
    </w:p>
    <w:p w14:paraId="090593EC" w14:textId="77777777" w:rsidR="000273CF" w:rsidRPr="000273CF" w:rsidRDefault="000273CF" w:rsidP="000273CF">
      <w:pPr>
        <w:spacing w:line="300" w:lineRule="auto"/>
        <w:jc w:val="center"/>
        <w:rPr>
          <w:rFonts w:ascii="Times New Roman" w:eastAsia="Arial" w:hAnsi="Times New Roman" w:cs="Times New Roman"/>
          <w:b/>
        </w:rPr>
      </w:pPr>
      <w:r w:rsidRPr="000273CF">
        <w:rPr>
          <w:rFonts w:ascii="Times New Roman" w:eastAsia="Arial" w:hAnsi="Times New Roman" w:cs="Times New Roman"/>
          <w:b/>
        </w:rPr>
        <w:t>k</w:t>
      </w:r>
    </w:p>
    <w:p w14:paraId="36087B48" w14:textId="77777777" w:rsidR="000273CF" w:rsidRPr="000273CF" w:rsidRDefault="000273CF" w:rsidP="000273CF">
      <w:pPr>
        <w:spacing w:line="300" w:lineRule="auto"/>
        <w:jc w:val="center"/>
        <w:rPr>
          <w:rFonts w:ascii="Times New Roman" w:eastAsia="Arial" w:hAnsi="Times New Roman" w:cs="Times New Roman"/>
          <w:b/>
        </w:rPr>
      </w:pPr>
      <w:r w:rsidRPr="000273CF">
        <w:rPr>
          <w:rFonts w:ascii="Times New Roman" w:eastAsia="Arial" w:hAnsi="Times New Roman" w:cs="Times New Roman"/>
          <w:b/>
        </w:rPr>
        <w:t>veřejné zakázce s názvem</w:t>
      </w:r>
    </w:p>
    <w:p w14:paraId="7E6E5BFC" w14:textId="77777777" w:rsidR="000273CF" w:rsidRPr="000273CF" w:rsidRDefault="000273CF" w:rsidP="000273CF">
      <w:pPr>
        <w:pStyle w:val="msonormalcxspmiddle"/>
        <w:jc w:val="center"/>
        <w:rPr>
          <w:b/>
          <w:bCs/>
          <w:sz w:val="32"/>
          <w:szCs w:val="32"/>
        </w:rPr>
      </w:pPr>
      <w:bookmarkStart w:id="0" w:name="_Hlk484766272"/>
      <w:bookmarkStart w:id="1" w:name="_Hlk485730779"/>
      <w:r w:rsidRPr="000273CF">
        <w:rPr>
          <w:b/>
          <w:bCs/>
          <w:sz w:val="32"/>
          <w:szCs w:val="32"/>
        </w:rPr>
        <w:t>„</w:t>
      </w:r>
      <w:r w:rsidRPr="000273CF">
        <w:rPr>
          <w:rStyle w:val="Siln"/>
          <w:b/>
          <w:sz w:val="32"/>
          <w:szCs w:val="32"/>
        </w:rPr>
        <w:t>Zhotovitel stavby ZŠ Jarov, V Zahrádkách 48/1966, Praha 3 - půdní vestavba</w:t>
      </w:r>
      <w:r w:rsidRPr="000273CF">
        <w:rPr>
          <w:b/>
          <w:bCs/>
          <w:sz w:val="32"/>
          <w:szCs w:val="32"/>
        </w:rPr>
        <w:t>“</w:t>
      </w:r>
    </w:p>
    <w:tbl>
      <w:tblPr>
        <w:tblW w:w="9072" w:type="dxa"/>
        <w:tblInd w:w="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59"/>
        <w:gridCol w:w="6013"/>
      </w:tblGrid>
      <w:tr w:rsidR="000273CF" w:rsidRPr="000273CF" w14:paraId="25FC9D1F" w14:textId="77777777" w:rsidTr="009011F5">
        <w:trPr>
          <w:trHeight w:val="478"/>
        </w:trPr>
        <w:tc>
          <w:tcPr>
            <w:tcW w:w="9072" w:type="dxa"/>
            <w:gridSpan w:val="2"/>
            <w:shd w:val="clear" w:color="auto" w:fill="D9D9D9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0"/>
          <w:bookmarkEnd w:id="1"/>
          <w:p w14:paraId="6ACBC2CA" w14:textId="77777777" w:rsidR="000273CF" w:rsidRPr="000273CF" w:rsidRDefault="000273CF" w:rsidP="009011F5">
            <w:pPr>
              <w:tabs>
                <w:tab w:val="left" w:pos="3420"/>
                <w:tab w:val="left" w:pos="4269"/>
              </w:tabs>
              <w:spacing w:line="300" w:lineRule="auto"/>
              <w:jc w:val="both"/>
              <w:rPr>
                <w:rFonts w:ascii="Times New Roman" w:eastAsia="Arial" w:hAnsi="Times New Roman" w:cs="Times New Roman"/>
                <w:b/>
              </w:rPr>
            </w:pPr>
            <w:r w:rsidRPr="000273CF">
              <w:rPr>
                <w:rFonts w:ascii="Times New Roman" w:eastAsia="Arial" w:hAnsi="Times New Roman" w:cs="Times New Roman"/>
                <w:b/>
              </w:rPr>
              <w:t>Dodavatel</w:t>
            </w:r>
          </w:p>
        </w:tc>
      </w:tr>
      <w:tr w:rsidR="000273CF" w:rsidRPr="000273CF" w14:paraId="7B927625" w14:textId="77777777" w:rsidTr="009011F5">
        <w:tc>
          <w:tcPr>
            <w:tcW w:w="3059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246ABA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0273CF">
              <w:rPr>
                <w:rFonts w:ascii="Times New Roman" w:eastAsia="Arial" w:hAnsi="Times New Roman" w:cs="Times New Roman"/>
              </w:rPr>
              <w:t>Obchodní firma:</w:t>
            </w:r>
          </w:p>
        </w:tc>
        <w:tc>
          <w:tcPr>
            <w:tcW w:w="601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1F51CF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0273CF" w:rsidRPr="000273CF" w14:paraId="5B7FE383" w14:textId="77777777" w:rsidTr="009011F5">
        <w:tc>
          <w:tcPr>
            <w:tcW w:w="3059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CB64B3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0273CF">
              <w:rPr>
                <w:rFonts w:ascii="Times New Roman" w:eastAsia="Arial" w:hAnsi="Times New Roman" w:cs="Times New Roman"/>
              </w:rPr>
              <w:t>Sídlo:</w:t>
            </w:r>
          </w:p>
        </w:tc>
        <w:tc>
          <w:tcPr>
            <w:tcW w:w="601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E2F939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0273CF" w:rsidRPr="000273CF" w14:paraId="16AB864E" w14:textId="77777777" w:rsidTr="009011F5">
        <w:tc>
          <w:tcPr>
            <w:tcW w:w="3059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47F054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0273CF">
              <w:rPr>
                <w:rFonts w:ascii="Times New Roman" w:eastAsia="Arial" w:hAnsi="Times New Roman" w:cs="Times New Roman"/>
              </w:rPr>
              <w:t>Zapsaný v:</w:t>
            </w:r>
          </w:p>
        </w:tc>
        <w:tc>
          <w:tcPr>
            <w:tcW w:w="601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DBBB40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0273CF" w:rsidRPr="000273CF" w14:paraId="0394DB77" w14:textId="77777777" w:rsidTr="009011F5">
        <w:tc>
          <w:tcPr>
            <w:tcW w:w="3059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C2212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  <w:r w:rsidRPr="000273CF">
              <w:rPr>
                <w:rFonts w:ascii="Times New Roman" w:eastAsia="Arial" w:hAnsi="Times New Roman" w:cs="Times New Roman"/>
              </w:rPr>
              <w:t>IČO:</w:t>
            </w:r>
          </w:p>
        </w:tc>
        <w:tc>
          <w:tcPr>
            <w:tcW w:w="601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C3EE2B" w14:textId="77777777" w:rsidR="000273CF" w:rsidRPr="000273CF" w:rsidRDefault="000273CF" w:rsidP="009011F5">
            <w:pPr>
              <w:tabs>
                <w:tab w:val="left" w:pos="3420"/>
                <w:tab w:val="left" w:pos="4140"/>
              </w:tabs>
              <w:spacing w:line="30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</w:tbl>
    <w:p w14:paraId="5C4A7444" w14:textId="203F55DD" w:rsidR="00D31862" w:rsidRPr="000273CF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6F376A06" w14:textId="362962AF" w:rsidR="001E1E13" w:rsidRPr="000273CF" w:rsidRDefault="001E1E13" w:rsidP="002B1EF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273CF">
        <w:rPr>
          <w:rFonts w:ascii="Times New Roman" w:hAnsi="Times New Roman" w:cs="Times New Roman"/>
        </w:rPr>
        <w:t xml:space="preserve">Dodavatel </w:t>
      </w:r>
      <w:r w:rsidR="00AA48DD" w:rsidRPr="000273CF">
        <w:rPr>
          <w:rFonts w:ascii="Times New Roman" w:hAnsi="Times New Roman" w:cs="Times New Roman"/>
        </w:rPr>
        <w:t>pro účely prokázání</w:t>
      </w:r>
      <w:r w:rsidR="00CA0B35" w:rsidRPr="000273CF">
        <w:rPr>
          <w:rFonts w:ascii="Times New Roman" w:hAnsi="Times New Roman" w:cs="Times New Roman"/>
        </w:rPr>
        <w:t xml:space="preserve"> splnění technické kvalifikace dle ustanovení § 79 odst. 2 písm. c) a d) zákona č. 134/2016 Sb., o zadávání veřejných zakázek, ve znění pozdějších předpisů a </w:t>
      </w:r>
      <w:r w:rsidR="000273CF">
        <w:rPr>
          <w:rFonts w:ascii="Times New Roman" w:hAnsi="Times New Roman" w:cs="Times New Roman"/>
        </w:rPr>
        <w:t xml:space="preserve">čl. 7.3. bod (2.) </w:t>
      </w:r>
      <w:r w:rsidR="000C23C2" w:rsidRPr="000273CF">
        <w:rPr>
          <w:rFonts w:ascii="Times New Roman" w:hAnsi="Times New Roman" w:cs="Times New Roman"/>
        </w:rPr>
        <w:t>zadávací dokumentace</w:t>
      </w:r>
      <w:r w:rsidR="00AA48DD" w:rsidRPr="000273CF">
        <w:rPr>
          <w:rFonts w:ascii="Times New Roman" w:hAnsi="Times New Roman" w:cs="Times New Roman"/>
        </w:rPr>
        <w:t xml:space="preserve"> </w:t>
      </w:r>
      <w:r w:rsidR="002B1EF5" w:rsidRPr="000273CF">
        <w:rPr>
          <w:rFonts w:ascii="Times New Roman" w:hAnsi="Times New Roman" w:cs="Times New Roman"/>
        </w:rPr>
        <w:t>prohlašuje, že bude předmět veřejné zakázky realizovat prostřednictvím níže uvedených členů realizačního týmu</w:t>
      </w:r>
      <w:r w:rsidR="006A1449" w:rsidRPr="000273CF">
        <w:rPr>
          <w:rFonts w:ascii="Times New Roman" w:hAnsi="Times New Roman" w:cs="Times New Roman"/>
        </w:rPr>
        <w:t>, kteří se budou na realizaci předmětu veřejné zakázky aktivně podílet</w:t>
      </w:r>
      <w:r w:rsidR="002B1EF5" w:rsidRPr="000273CF">
        <w:rPr>
          <w:rFonts w:ascii="Times New Roman" w:hAnsi="Times New Roman" w:cs="Times New Roman"/>
        </w:rPr>
        <w:t>.</w:t>
      </w:r>
    </w:p>
    <w:p w14:paraId="3BEB4E3C" w14:textId="77777777" w:rsidR="001E1E13" w:rsidRPr="000273CF" w:rsidRDefault="001E1E13" w:rsidP="006431D6">
      <w:pPr>
        <w:spacing w:after="0" w:line="240" w:lineRule="auto"/>
        <w:rPr>
          <w:rFonts w:ascii="Times New Roman" w:hAnsi="Times New Roman" w:cs="Times New Roman"/>
        </w:rPr>
      </w:pPr>
    </w:p>
    <w:p w14:paraId="1BF1EC3C" w14:textId="1B0AEB81" w:rsidR="00E71C83" w:rsidRPr="00445F00" w:rsidRDefault="00CA0B35" w:rsidP="000C23C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273CF">
        <w:rPr>
          <w:rFonts w:ascii="Times New Roman" w:hAnsi="Times New Roman" w:cs="Times New Roman"/>
        </w:rPr>
        <w:t xml:space="preserve">Níže jsou uvedeny podrobnosti o jednotlivých členech realizačního týmu, které slouží jak k prokázání </w:t>
      </w:r>
      <w:r w:rsidRPr="00445F00">
        <w:rPr>
          <w:rFonts w:ascii="Times New Roman" w:hAnsi="Times New Roman" w:cs="Times New Roman"/>
        </w:rPr>
        <w:t>technické kvalifikace</w:t>
      </w:r>
      <w:r w:rsidR="000C23C2" w:rsidRPr="00445F00">
        <w:rPr>
          <w:rFonts w:ascii="Times New Roman" w:hAnsi="Times New Roman" w:cs="Times New Roman"/>
        </w:rPr>
        <w:t xml:space="preserve"> dle </w:t>
      </w:r>
      <w:r w:rsidR="000273CF" w:rsidRPr="00445F00">
        <w:rPr>
          <w:rFonts w:ascii="Times New Roman" w:hAnsi="Times New Roman" w:cs="Times New Roman"/>
        </w:rPr>
        <w:t xml:space="preserve">čl. 7.3. bod (2.) </w:t>
      </w:r>
      <w:r w:rsidR="000C23C2" w:rsidRPr="00445F00">
        <w:rPr>
          <w:rFonts w:ascii="Times New Roman" w:hAnsi="Times New Roman" w:cs="Times New Roman"/>
        </w:rPr>
        <w:t>zadávací dokumentace.</w:t>
      </w:r>
    </w:p>
    <w:p w14:paraId="7B9A2E0C" w14:textId="64E56FD4" w:rsidR="008D497F" w:rsidRPr="00445F00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1000064" w14:textId="081BD725" w:rsidR="008D497F" w:rsidRPr="00445F00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3942362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  <w:r w:rsidRPr="00445F00">
        <w:rPr>
          <w:rFonts w:ascii="Times New Roman" w:hAnsi="Times New Roman" w:cs="Times New Roman"/>
          <w:color w:val="000000"/>
        </w:rPr>
        <w:t>V </w:t>
      </w:r>
      <w:r w:rsidRPr="00445F00">
        <w:rPr>
          <w:rFonts w:ascii="Times New Roman" w:hAnsi="Times New Roman" w:cs="Times New Roman"/>
        </w:rPr>
        <w:t xml:space="preserve">…………………. </w:t>
      </w:r>
      <w:r w:rsidRPr="00445F00">
        <w:rPr>
          <w:rFonts w:ascii="Times New Roman" w:hAnsi="Times New Roman" w:cs="Times New Roman"/>
          <w:color w:val="000000"/>
        </w:rPr>
        <w:t xml:space="preserve">dne </w:t>
      </w:r>
      <w:r w:rsidRPr="00445F00">
        <w:rPr>
          <w:rFonts w:ascii="Times New Roman" w:hAnsi="Times New Roman" w:cs="Times New Roman"/>
        </w:rPr>
        <w:t>………………</w:t>
      </w:r>
      <w:proofErr w:type="gramStart"/>
      <w:r w:rsidRPr="00445F00">
        <w:rPr>
          <w:rFonts w:ascii="Times New Roman" w:hAnsi="Times New Roman" w:cs="Times New Roman"/>
        </w:rPr>
        <w:t>…….</w:t>
      </w:r>
      <w:proofErr w:type="gramEnd"/>
      <w:r w:rsidRPr="00445F00">
        <w:rPr>
          <w:rFonts w:ascii="Times New Roman" w:hAnsi="Times New Roman" w:cs="Times New Roman"/>
        </w:rPr>
        <w:t>2025</w:t>
      </w:r>
    </w:p>
    <w:p w14:paraId="751E539F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</w:p>
    <w:p w14:paraId="277ADF9E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</w:p>
    <w:p w14:paraId="2FE176C2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</w:p>
    <w:p w14:paraId="7795B974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  <w:r w:rsidRPr="00445F00">
        <w:rPr>
          <w:rFonts w:ascii="Times New Roman" w:hAnsi="Times New Roman" w:cs="Times New Roman"/>
          <w:color w:val="000000"/>
        </w:rPr>
        <w:t>.................................................................................................</w:t>
      </w:r>
    </w:p>
    <w:p w14:paraId="45F89432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  <w:color w:val="000000"/>
        </w:rPr>
      </w:pPr>
      <w:r w:rsidRPr="00445F00">
        <w:rPr>
          <w:rFonts w:ascii="Times New Roman" w:hAnsi="Times New Roman" w:cs="Times New Roman"/>
          <w:color w:val="000000"/>
        </w:rPr>
        <w:t xml:space="preserve">Obchodní firma </w:t>
      </w:r>
    </w:p>
    <w:p w14:paraId="6C5A2225" w14:textId="77777777" w:rsidR="00445F00" w:rsidRPr="00445F00" w:rsidRDefault="00445F00" w:rsidP="00445F00">
      <w:pPr>
        <w:spacing w:line="300" w:lineRule="atLeast"/>
        <w:contextualSpacing/>
        <w:jc w:val="both"/>
        <w:rPr>
          <w:rFonts w:ascii="Times New Roman" w:hAnsi="Times New Roman" w:cs="Times New Roman"/>
        </w:rPr>
      </w:pPr>
      <w:r w:rsidRPr="00445F00">
        <w:rPr>
          <w:rFonts w:ascii="Times New Roman" w:hAnsi="Times New Roman" w:cs="Times New Roman"/>
          <w:color w:val="000000"/>
        </w:rPr>
        <w:t xml:space="preserve">Jméno a podpis osoby oprávněné jednat jménem či za dodavatele </w:t>
      </w:r>
    </w:p>
    <w:p w14:paraId="725B1513" w14:textId="3328EC21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3F77BB0" w14:textId="0850F6A4" w:rsid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512B40B" w14:textId="77777777" w:rsidR="008D497F" w:rsidRPr="008D497F" w:rsidRDefault="008D497F" w:rsidP="000C23C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0A84980" w14:textId="77777777" w:rsidR="00E71C83" w:rsidRPr="0068003A" w:rsidRDefault="00E71C83">
      <w:pPr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br w:type="page"/>
      </w:r>
    </w:p>
    <w:p w14:paraId="4EED943E" w14:textId="179C8582" w:rsidR="00AA48DD" w:rsidRPr="0068003A" w:rsidRDefault="00CA0B35" w:rsidP="000273CF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8003A">
        <w:rPr>
          <w:rFonts w:ascii="Times New Roman" w:hAnsi="Times New Roman" w:cs="Times New Roman"/>
          <w:b/>
          <w:sz w:val="28"/>
          <w:szCs w:val="28"/>
        </w:rPr>
        <w:lastRenderedPageBreak/>
        <w:t xml:space="preserve">1) </w:t>
      </w:r>
      <w:r w:rsidR="009F47CC">
        <w:rPr>
          <w:rFonts w:ascii="Times New Roman" w:hAnsi="Times New Roman" w:cs="Times New Roman"/>
          <w:b/>
          <w:sz w:val="28"/>
          <w:szCs w:val="28"/>
        </w:rPr>
        <w:t>S</w:t>
      </w:r>
      <w:r w:rsidR="0068003A" w:rsidRPr="0068003A">
        <w:rPr>
          <w:rFonts w:ascii="Times New Roman" w:hAnsi="Times New Roman" w:cs="Times New Roman"/>
          <w:b/>
          <w:sz w:val="28"/>
          <w:szCs w:val="28"/>
        </w:rPr>
        <w:t>tavbyvedoucí</w:t>
      </w:r>
    </w:p>
    <w:p w14:paraId="61F3A020" w14:textId="24DC8E10" w:rsidR="006A1449" w:rsidRPr="0068003A" w:rsidRDefault="006A1449" w:rsidP="00E71C83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 w:rsidR="000273CF">
        <w:rPr>
          <w:rFonts w:ascii="Times New Roman" w:hAnsi="Times New Roman" w:cs="Times New Roman"/>
        </w:rPr>
        <w:t>čl. 7.3. bod (2.)</w:t>
      </w:r>
      <w:r w:rsidR="009F47CC" w:rsidRPr="0068003A">
        <w:rPr>
          <w:rFonts w:ascii="Times New Roman" w:hAnsi="Times New Roman" w:cs="Times New Roman"/>
        </w:rPr>
        <w:t xml:space="preserve">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0C23C2" w:rsidRPr="0068003A" w14:paraId="00ED704B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D909F07" w14:textId="77777777" w:rsidR="000C23C2" w:rsidRPr="0068003A" w:rsidRDefault="000C23C2" w:rsidP="00E71C8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3031C8B4" w14:textId="6E7E2103" w:rsidR="000C23C2" w:rsidRPr="0068003A" w:rsidRDefault="000C23C2" w:rsidP="00E71C83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68003A" w14:paraId="4938F184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5A90F24" w14:textId="57197660" w:rsidR="000C23C2" w:rsidRPr="0068003A" w:rsidRDefault="000C23C2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B6B48A" w14:textId="3559C807" w:rsidR="000C23C2" w:rsidRPr="0068003A" w:rsidRDefault="000C23C2" w:rsidP="000C23C2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68003A" w:rsidRPr="0068003A" w14:paraId="2D74C25D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B020B2E" w14:textId="746361CA" w:rsidR="0068003A" w:rsidRPr="0068003A" w:rsidRDefault="00445F00" w:rsidP="0068003A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A</w:t>
            </w:r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>utorizace v oboru Pozemní stavby (architekt, inženýr nebo technik (IP00, TP00, SP00)) ve smyslu zákona 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73CC63" w14:textId="127ACD81" w:rsidR="0068003A" w:rsidRPr="0068003A" w:rsidRDefault="0068003A" w:rsidP="0068003A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68003A" w14:paraId="2A78EEFE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CDC654B" w14:textId="64F940B8" w:rsidR="000C23C2" w:rsidRPr="0068003A" w:rsidRDefault="000C23C2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="0068003A"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ři </w:t>
            </w:r>
            <w:r w:rsidR="000D7799" w:rsidRPr="000D7799">
              <w:rPr>
                <w:rFonts w:ascii="Times New Roman" w:hAnsi="Times New Roman"/>
                <w:sz w:val="22"/>
                <w:szCs w:val="22"/>
                <w:lang w:val="cs-CZ"/>
              </w:rPr>
              <w:t>řízení stavebních prací (výkonu funkce stavbyvedoucího na staveništi)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269D99" w14:textId="4DBAB30D" w:rsidR="000C23C2" w:rsidRPr="0068003A" w:rsidRDefault="000C23C2" w:rsidP="000C23C2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445F00" w:rsidRPr="0068003A" w14:paraId="344B3B4C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6066501" w14:textId="1A188113" w:rsidR="00445F00" w:rsidRPr="0068003A" w:rsidRDefault="00445F00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E5D81DA" w14:textId="01CDA753" w:rsidR="00445F00" w:rsidRPr="00445F00" w:rsidRDefault="00445F00" w:rsidP="000C23C2">
            <w:pPr>
              <w:rPr>
                <w:rFonts w:ascii="Times New Roman" w:hAnsi="Times New Roman" w:cs="Times New Roman"/>
                <w:highlight w:val="yellow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6A1449" w:rsidRPr="0068003A" w14:paraId="71C36A5F" w14:textId="77777777" w:rsidTr="000C23C2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19CF0C9" w14:textId="77777777" w:rsidR="00445F00" w:rsidRDefault="0068003A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a</w:t>
            </w:r>
            <w:r w:rsidR="00445F0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dané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pozici</w:t>
            </w:r>
            <w:r w:rsidR="00445F00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  <w:p w14:paraId="1C43FE20" w14:textId="7D1CBEFB" w:rsidR="006A1449" w:rsidRPr="0068003A" w:rsidRDefault="00445F00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stavbyvedoucí působil </w:t>
            </w:r>
            <w:r w:rsidR="00BC4048" w:rsidRPr="00BC4048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v posledních pěti (5) letech před zahájením tohoto zadávacího řízení </w:t>
            </w:r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min. u 2 obdobných zakázek, jako je předmět veřejné zakázky, tj. realizace výstavby a/nebo rekonstrukce budovy, přičemž alespoň jedna (1) z nich byla realizována za plného provozu rekonstruovaného objektu nebo areálu, ve finančním objemu min. </w:t>
            </w:r>
            <w:proofErr w:type="gramStart"/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F080793" w14:textId="1BD40D97" w:rsidR="006A1449" w:rsidRDefault="00445F00" w:rsidP="000C23C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ferenční zakázka </w:t>
            </w:r>
            <w:r w:rsidR="00BC4048">
              <w:rPr>
                <w:rFonts w:ascii="Times New Roman" w:hAnsi="Times New Roman" w:cs="Times New Roman"/>
              </w:rPr>
              <w:t>č. 1</w:t>
            </w:r>
          </w:p>
          <w:p w14:paraId="3F71843E" w14:textId="7777777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0094BC87" w14:textId="651149F4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2EB802B" w14:textId="7777777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6773F13D" w14:textId="65FA9E2E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551448F" w14:textId="7777777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5B9493E2" w14:textId="6DFA2682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339E75FE" w14:textId="7777777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24A58C21" w14:textId="7DFDA2A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9EE1D05" w14:textId="7777777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29164BF3" w14:textId="576C649F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E444BEE" w14:textId="77777777" w:rsidR="00BC4048" w:rsidRDefault="00BC4048" w:rsidP="00E60623">
            <w:pPr>
              <w:spacing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Pr="00445F00">
              <w:rPr>
                <w:rFonts w:ascii="Times New Roman" w:hAnsi="Times New Roman"/>
              </w:rPr>
              <w:t xml:space="preserve">yla </w:t>
            </w:r>
            <w:r>
              <w:rPr>
                <w:rFonts w:ascii="Times New Roman" w:hAnsi="Times New Roman"/>
              </w:rPr>
              <w:t xml:space="preserve">zakázka </w:t>
            </w:r>
            <w:r w:rsidRPr="00445F00">
              <w:rPr>
                <w:rFonts w:ascii="Times New Roman" w:hAnsi="Times New Roman"/>
              </w:rPr>
              <w:t>realizována za plného provozu rekonstruovaného objektu nebo areálu</w:t>
            </w:r>
            <w:r>
              <w:rPr>
                <w:rFonts w:ascii="Times New Roman" w:hAnsi="Times New Roman"/>
              </w:rPr>
              <w:t>?</w:t>
            </w:r>
          </w:p>
          <w:p w14:paraId="798A7A55" w14:textId="77777777" w:rsidR="00BC4048" w:rsidRDefault="00BC4048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5128CA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</w:p>
          <w:p w14:paraId="63AA9CF6" w14:textId="1913DE46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Referenční zakázka č. 2</w:t>
            </w:r>
          </w:p>
          <w:p w14:paraId="23546F7F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794624B7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12FB688F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51E6F4F7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450785B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3E25FF9E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2CC31F4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7EA54A82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6285A82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7524FBAC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6D7FC82" w14:textId="77777777" w:rsidR="00E60623" w:rsidRDefault="00E60623" w:rsidP="00E60623">
            <w:pPr>
              <w:spacing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Pr="00445F00">
              <w:rPr>
                <w:rFonts w:ascii="Times New Roman" w:hAnsi="Times New Roman"/>
              </w:rPr>
              <w:t xml:space="preserve">yla </w:t>
            </w:r>
            <w:r>
              <w:rPr>
                <w:rFonts w:ascii="Times New Roman" w:hAnsi="Times New Roman"/>
              </w:rPr>
              <w:t xml:space="preserve">zakázka </w:t>
            </w:r>
            <w:r w:rsidRPr="00445F00">
              <w:rPr>
                <w:rFonts w:ascii="Times New Roman" w:hAnsi="Times New Roman"/>
              </w:rPr>
              <w:t>realizována za plného provozu rekonstruovaného objektu nebo areálu</w:t>
            </w:r>
            <w:r>
              <w:rPr>
                <w:rFonts w:ascii="Times New Roman" w:hAnsi="Times New Roman"/>
              </w:rPr>
              <w:t>?</w:t>
            </w:r>
          </w:p>
          <w:p w14:paraId="7778D655" w14:textId="46FEC6FE" w:rsidR="00E60623" w:rsidRPr="0068003A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5E44BCB5" w14:textId="77777777" w:rsidR="001B01D1" w:rsidRPr="0068003A" w:rsidRDefault="001B01D1" w:rsidP="009E0E8E">
      <w:pPr>
        <w:spacing w:after="0" w:line="240" w:lineRule="auto"/>
        <w:jc w:val="both"/>
      </w:pPr>
    </w:p>
    <w:p w14:paraId="1D306C0B" w14:textId="7693156C" w:rsidR="001B01D1" w:rsidRPr="0068003A" w:rsidRDefault="00E71C83" w:rsidP="00E6062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8003A">
        <w:rPr>
          <w:rFonts w:ascii="Times New Roman" w:hAnsi="Times New Roman" w:cs="Times New Roman"/>
          <w:b/>
          <w:sz w:val="28"/>
          <w:szCs w:val="28"/>
        </w:rPr>
        <w:t>2</w:t>
      </w:r>
      <w:r w:rsidR="009E0E8E" w:rsidRPr="0068003A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AA28D5">
        <w:rPr>
          <w:rFonts w:ascii="Times New Roman" w:hAnsi="Times New Roman" w:cs="Times New Roman"/>
          <w:b/>
          <w:sz w:val="28"/>
          <w:szCs w:val="28"/>
        </w:rPr>
        <w:t>Zástupce stavbyvedoucího</w:t>
      </w:r>
    </w:p>
    <w:p w14:paraId="65AD9CAA" w14:textId="6A4AA201" w:rsidR="001B01D1" w:rsidRPr="0068003A" w:rsidRDefault="001B01D1" w:rsidP="001B01D1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 w:rsidR="000273CF">
        <w:rPr>
          <w:rFonts w:ascii="Times New Roman" w:hAnsi="Times New Roman" w:cs="Times New Roman"/>
        </w:rPr>
        <w:t xml:space="preserve">čl. 7.3. bod (2.)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074921" w:rsidRPr="0068003A" w14:paraId="788C7F6B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B6CB17A" w14:textId="77777777" w:rsidR="00074921" w:rsidRPr="0068003A" w:rsidRDefault="00074921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3E16280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708B60CF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101318B" w14:textId="77777777" w:rsidR="00074921" w:rsidRPr="0068003A" w:rsidRDefault="00074921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2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5D67D22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65B0E2FB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9CFFB45" w14:textId="4D8DDB47" w:rsidR="00074921" w:rsidRPr="0068003A" w:rsidRDefault="00E60623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tředoškolské vzdělání s maturito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E7478F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074921" w:rsidRPr="0068003A" w14:paraId="659E882E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E00B390" w14:textId="72DF4CF0" w:rsidR="00074921" w:rsidRPr="0068003A" w:rsidRDefault="00074921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="00955E0B" w:rsidRPr="00955E0B">
              <w:rPr>
                <w:rFonts w:ascii="Times New Roman" w:hAnsi="Times New Roman"/>
                <w:sz w:val="22"/>
                <w:szCs w:val="22"/>
                <w:lang w:val="cs-CZ"/>
              </w:rPr>
              <w:t>při řízení stavebních prací (výkonu funkce stavbyvedoucího nebo zástupce stavbyvedoucího na staveništi)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BF5893C" w14:textId="77777777" w:rsidR="00074921" w:rsidRPr="0068003A" w:rsidRDefault="00074921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E60623" w:rsidRPr="0068003A" w14:paraId="4C4B2EF2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ACF2BAA" w14:textId="156D9698" w:rsidR="00E60623" w:rsidRPr="0068003A" w:rsidRDefault="00E60623" w:rsidP="00E6062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445F00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CAEF4C" w14:textId="28371312" w:rsidR="00E60623" w:rsidRPr="0068003A" w:rsidRDefault="00E60623" w:rsidP="00E60623">
            <w:pPr>
              <w:rPr>
                <w:rFonts w:ascii="Times New Roman" w:hAnsi="Times New Roman" w:cs="Times New Roman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074921" w:rsidRPr="0068003A" w14:paraId="769D1B6D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E3937ED" w14:textId="77777777" w:rsidR="00E60623" w:rsidRDefault="00A275C0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a </w:t>
            </w:r>
            <w:r w:rsid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dané </w:t>
            </w:r>
            <w:r w:rsidR="00B528B3">
              <w:rPr>
                <w:rFonts w:ascii="Times New Roman" w:hAnsi="Times New Roman"/>
                <w:sz w:val="22"/>
                <w:szCs w:val="22"/>
                <w:lang w:val="cs-CZ"/>
              </w:rPr>
              <w:t>pozici</w:t>
            </w:r>
          </w:p>
          <w:p w14:paraId="0DDB2E32" w14:textId="5A8E01BF" w:rsidR="00074921" w:rsidRPr="0068003A" w:rsidRDefault="00E60623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stavbyvedoucí nebo zástupce stavbyvedoucího působil v posledních pěti (5) letech před zahájením tohoto zadávacího řízení min. u 1 obdobné zakázky, jako je předmět veřejné zakázky, tj. 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 xml:space="preserve">realizace výstavby a/nebo rekonstrukce </w:t>
            </w:r>
            <w:proofErr w:type="gramStart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budovy, </w:t>
            </w:r>
            <w:r w:rsidR="00C54E32">
              <w:rPr>
                <w:rFonts w:ascii="Times New Roman" w:hAnsi="Times New Roman"/>
                <w:sz w:val="22"/>
                <w:szCs w:val="22"/>
                <w:lang w:val="cs-CZ"/>
              </w:rPr>
              <w:t> s</w:t>
            </w:r>
            <w:proofErr w:type="gramEnd"/>
            <w:r w:rsidR="00C54E3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tím že zakázka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byla realizována za plného provozu rekonstruovaného objektu nebo areálu, ve finančním objemu min. </w:t>
            </w:r>
            <w:proofErr w:type="gramStart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 Kč bez DPH za cel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90BA8B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Referenční zakázka č. 1</w:t>
            </w:r>
          </w:p>
          <w:p w14:paraId="2251374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20C22491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30181A0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7BD6C4BE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lastRenderedPageBreak/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946A342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25F20D18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1ED1DC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109BF66C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A49374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75DA281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D409B8C" w14:textId="77777777" w:rsidR="00E60623" w:rsidRDefault="00E60623" w:rsidP="00E60623">
            <w:pPr>
              <w:spacing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Pr="00445F00">
              <w:rPr>
                <w:rFonts w:ascii="Times New Roman" w:hAnsi="Times New Roman"/>
              </w:rPr>
              <w:t xml:space="preserve">yla </w:t>
            </w:r>
            <w:r>
              <w:rPr>
                <w:rFonts w:ascii="Times New Roman" w:hAnsi="Times New Roman"/>
              </w:rPr>
              <w:t xml:space="preserve">zakázka </w:t>
            </w:r>
            <w:r w:rsidRPr="00445F00">
              <w:rPr>
                <w:rFonts w:ascii="Times New Roman" w:hAnsi="Times New Roman"/>
              </w:rPr>
              <w:t>realizována za plného provozu rekonstruovaného objektu nebo areálu</w:t>
            </w:r>
            <w:r>
              <w:rPr>
                <w:rFonts w:ascii="Times New Roman" w:hAnsi="Times New Roman"/>
              </w:rPr>
              <w:t>?</w:t>
            </w:r>
          </w:p>
          <w:p w14:paraId="2C87F3B4" w14:textId="7DC43CA8" w:rsidR="00074921" w:rsidRPr="0068003A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28CCCF89" w14:textId="5F578FC1" w:rsidR="001B01D1" w:rsidRDefault="001B01D1" w:rsidP="001B01D1">
      <w:pPr>
        <w:spacing w:after="0" w:line="240" w:lineRule="auto"/>
        <w:jc w:val="both"/>
      </w:pPr>
    </w:p>
    <w:p w14:paraId="3D32BBA6" w14:textId="5E55B5A8" w:rsidR="00074921" w:rsidRDefault="00074921" w:rsidP="001B01D1">
      <w:pPr>
        <w:spacing w:after="0" w:line="240" w:lineRule="auto"/>
        <w:jc w:val="both"/>
      </w:pPr>
    </w:p>
    <w:p w14:paraId="42D8B254" w14:textId="6C58012C" w:rsidR="008D497F" w:rsidRPr="0068003A" w:rsidRDefault="008D497F" w:rsidP="00E60623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D497F">
        <w:rPr>
          <w:rFonts w:ascii="Times New Roman" w:hAnsi="Times New Roman" w:cs="Times New Roman"/>
          <w:b/>
          <w:sz w:val="28"/>
          <w:szCs w:val="28"/>
        </w:rPr>
        <w:t xml:space="preserve">3) </w:t>
      </w:r>
      <w:r w:rsidR="00A275C0">
        <w:rPr>
          <w:rFonts w:ascii="Times New Roman" w:hAnsi="Times New Roman" w:cs="Times New Roman"/>
          <w:b/>
          <w:sz w:val="28"/>
          <w:szCs w:val="28"/>
        </w:rPr>
        <w:t>Statik stavby</w:t>
      </w:r>
    </w:p>
    <w:p w14:paraId="0E3E2632" w14:textId="43918F36" w:rsidR="008D497F" w:rsidRPr="0068003A" w:rsidRDefault="008D497F" w:rsidP="008D497F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 w:rsidR="000273CF">
        <w:rPr>
          <w:rFonts w:ascii="Times New Roman" w:hAnsi="Times New Roman" w:cs="Times New Roman"/>
        </w:rPr>
        <w:t xml:space="preserve">čl. 7.3. bod (2.)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8D497F" w:rsidRPr="0068003A" w14:paraId="5DE446AE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815576B" w14:textId="77777777" w:rsidR="008D497F" w:rsidRPr="0068003A" w:rsidRDefault="008D497F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55C767C1" w14:textId="77777777" w:rsidR="008D497F" w:rsidRPr="0068003A" w:rsidRDefault="008D497F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776FAB2A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9786CD0" w14:textId="77777777" w:rsidR="008D497F" w:rsidRPr="0068003A" w:rsidRDefault="008D497F" w:rsidP="007011BE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3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F314BF" w14:textId="77777777" w:rsidR="008D497F" w:rsidRPr="0068003A" w:rsidRDefault="008D497F" w:rsidP="007011BE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5896498C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AEA49DD" w14:textId="00885DFF" w:rsidR="008D497F" w:rsidRPr="0068003A" w:rsidRDefault="00E60623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A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utorizace v oboru Statika a dynamika staveb (inženýr (IS00)) ve smyslu zákona 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20562A" w14:textId="3196DED1" w:rsidR="008D497F" w:rsidRPr="0068003A" w:rsidRDefault="008D497F" w:rsidP="008D497F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8D497F" w:rsidRPr="0068003A" w14:paraId="5EC2F8C0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729D158" w14:textId="502815FC" w:rsidR="008D497F" w:rsidRPr="0068003A" w:rsidRDefault="008D497F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="004E25D3"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50F490" w14:textId="77777777" w:rsidR="008D497F" w:rsidRPr="0068003A" w:rsidRDefault="008D497F" w:rsidP="008D497F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E60623" w:rsidRPr="0068003A" w14:paraId="4C6ECA64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33DB627" w14:textId="11582DAC" w:rsidR="00E60623" w:rsidRPr="0068003A" w:rsidRDefault="00E60623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81D254" w14:textId="77530BC4" w:rsidR="00E60623" w:rsidRPr="0068003A" w:rsidRDefault="00E60623" w:rsidP="008D497F">
            <w:pPr>
              <w:rPr>
                <w:rFonts w:ascii="Times New Roman" w:hAnsi="Times New Roman" w:cs="Times New Roman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8D497F" w:rsidRPr="0068003A" w14:paraId="0241D9C7" w14:textId="77777777" w:rsidTr="007011BE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72CB740" w14:textId="77777777" w:rsidR="00E60623" w:rsidRDefault="00120D67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5F091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E60623">
              <w:rPr>
                <w:rFonts w:ascii="Times New Roman" w:hAnsi="Times New Roman"/>
                <w:sz w:val="22"/>
                <w:szCs w:val="22"/>
                <w:lang w:val="cs-CZ"/>
              </w:rPr>
              <w:t>na dané pozici:</w:t>
            </w:r>
          </w:p>
          <w:p w14:paraId="78CDBFAE" w14:textId="0C5F0699" w:rsidR="008D497F" w:rsidRPr="0068003A" w:rsidRDefault="00E60623" w:rsidP="008D497F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odpovědný pracovník za statiku působil v posledních pěti (5) letech před zahájením tohoto zadávacího řízení min. u 2 obdobných zakázek, jako je předmět veřejné zakázky, tj. realizace výstavby a/nebo rekonstrukce budovy, ve finančním 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 xml:space="preserve">objemu min. </w:t>
            </w:r>
            <w:proofErr w:type="gramStart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BC3C9DF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Referenční zakázka č. 1</w:t>
            </w:r>
          </w:p>
          <w:p w14:paraId="4124426F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27156EAC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C4387DC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45BFF8C9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0B80637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5ED36BF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lastRenderedPageBreak/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FE17922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37F0F31B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31AB2010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0CF9C3B5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A4ACB79" w14:textId="77777777" w:rsidR="00786E92" w:rsidRDefault="00786E92" w:rsidP="00786E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pis činností na dané pozici:</w:t>
            </w:r>
          </w:p>
          <w:p w14:paraId="126C98C8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4BEFFD5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</w:p>
          <w:p w14:paraId="3E696AFE" w14:textId="1C448FBC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ční zakázka č. 2</w:t>
            </w:r>
          </w:p>
          <w:p w14:paraId="6D3A593A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727E06CB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7D79C58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5595CCE2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EE1F009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6CC285B9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D90FF2B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3E9A034A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357D12AA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1A41C300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B2DF07E" w14:textId="77777777" w:rsidR="00786E92" w:rsidRDefault="00786E92" w:rsidP="00786E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pis činností na dané pozici:</w:t>
            </w:r>
          </w:p>
          <w:p w14:paraId="083F5F90" w14:textId="510A059A" w:rsidR="00E60623" w:rsidRPr="0068003A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C5F31" w14:textId="77777777" w:rsidR="008D497F" w:rsidRDefault="008D497F" w:rsidP="008D497F">
      <w:pPr>
        <w:spacing w:after="0" w:line="240" w:lineRule="auto"/>
        <w:jc w:val="both"/>
      </w:pPr>
    </w:p>
    <w:p w14:paraId="13ECA19D" w14:textId="77777777" w:rsidR="008D497F" w:rsidRDefault="008D497F" w:rsidP="008D497F">
      <w:pPr>
        <w:spacing w:after="0" w:line="240" w:lineRule="auto"/>
        <w:jc w:val="both"/>
      </w:pPr>
    </w:p>
    <w:p w14:paraId="16CC3BB3" w14:textId="0D4AEF40" w:rsidR="00A84CDB" w:rsidRPr="0068003A" w:rsidRDefault="00A84CDB" w:rsidP="00E60623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4) Člen </w:t>
      </w:r>
      <w:r w:rsidRPr="000C38BB">
        <w:rPr>
          <w:rFonts w:ascii="Times New Roman" w:hAnsi="Times New Roman" w:cs="Times New Roman"/>
          <w:b/>
          <w:sz w:val="28"/>
          <w:szCs w:val="28"/>
        </w:rPr>
        <w:t>týmu odpovědný za bezpečnost práce na straně dodavatele</w:t>
      </w:r>
    </w:p>
    <w:p w14:paraId="341B02D7" w14:textId="443F1873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 w:rsidR="000273CF">
        <w:rPr>
          <w:rFonts w:ascii="Times New Roman" w:hAnsi="Times New Roman" w:cs="Times New Roman"/>
        </w:rPr>
        <w:t xml:space="preserve">čl. 7.3. bod (2.)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A84CDB" w:rsidRPr="0068003A" w14:paraId="1AE39337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B48D085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3742CB3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16606D57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79363B3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4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647EC7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762BF94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C4F5C4E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 w:rsidRPr="006D74DC">
              <w:rPr>
                <w:rFonts w:ascii="Times New Roman" w:hAnsi="Times New Roman"/>
                <w:sz w:val="22"/>
                <w:szCs w:val="22"/>
                <w:lang w:val="cs-CZ"/>
              </w:rPr>
              <w:t>jako osoba odpovědná za bezpečnost práce (nebo v obdobné pozici)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94CA91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5676A38D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00752D8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P</w:t>
            </w:r>
            <w:r w:rsidRPr="004A7EC7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latné osvědčení o odborné způsobilosti k zajišťování úkolů v prevenci rizik v oblasti BOZP dle </w:t>
            </w:r>
            <w:r w:rsidRPr="004A7EC7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>zákona č. 309/2006 Sb., o zajištění dalších podmínek bezpečnosti a ochrany zdraví při práci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01DC8C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lastRenderedPageBreak/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E60623" w:rsidRPr="0068003A" w14:paraId="7E94114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9F7CE53" w14:textId="748CE757" w:rsidR="00E60623" w:rsidRPr="0068003A" w:rsidRDefault="00E60623" w:rsidP="00E6062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B32B62" w14:textId="5C93EC1D" w:rsidR="00E60623" w:rsidRPr="0068003A" w:rsidRDefault="00E60623" w:rsidP="00E60623">
            <w:pPr>
              <w:rPr>
                <w:rFonts w:ascii="Times New Roman" w:hAnsi="Times New Roman" w:cs="Times New Roman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A84CDB" w:rsidRPr="0068003A" w14:paraId="019DF83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46143F5" w14:textId="77777777" w:rsidR="00E60623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kušenost </w:t>
            </w:r>
            <w:r w:rsidR="00E60623">
              <w:rPr>
                <w:rFonts w:ascii="Times New Roman" w:hAnsi="Times New Roman"/>
                <w:sz w:val="22"/>
                <w:szCs w:val="22"/>
                <w:lang w:val="cs-CZ"/>
              </w:rPr>
              <w:t>na dané pozici</w:t>
            </w:r>
          </w:p>
          <w:p w14:paraId="206D3702" w14:textId="7E8FF970" w:rsidR="00A84CDB" w:rsidRPr="0068003A" w:rsidRDefault="00E60623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člen týmu odpovědný za bezpečnost práce na straně dodavatele působil v posledních pěti (5) letech před zahájením tohoto zadávacího řízení min. u 2 obdobných zakázek, jako je předmět veřejné zakázky, tj. realizace výstavby a/nebo rekonstrukce budovy, ve finančním objemu min. </w:t>
            </w:r>
            <w:proofErr w:type="gramStart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BC4606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ční zakázka č. 1</w:t>
            </w:r>
          </w:p>
          <w:p w14:paraId="1BD7319E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29974148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AB03A8E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45C3136E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7CD457D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48EFC724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31B79E26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6C3AEB1F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B5B03DE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5DB01C03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17E01BF6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pis činností na dané pozici:</w:t>
            </w:r>
          </w:p>
          <w:p w14:paraId="0B9D6EFB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82F7A0D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</w:p>
          <w:p w14:paraId="606A3231" w14:textId="77777777" w:rsidR="00E60623" w:rsidRDefault="00E60623" w:rsidP="00E606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ční zakázka č. 2</w:t>
            </w:r>
          </w:p>
          <w:p w14:paraId="65146A19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5B373B4A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0EA6989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6BDF9CEF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C9479E0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67148CB8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1A6762E9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0B4A45FC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3B6B9702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298D05FD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00062B3B" w14:textId="70BA7CD7" w:rsidR="00A84CDB" w:rsidRDefault="00E60623" w:rsidP="00A1715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pis činností na dané pozici:</w:t>
            </w:r>
          </w:p>
          <w:p w14:paraId="4B9A06E1" w14:textId="77777777" w:rsidR="00E60623" w:rsidRDefault="00E60623" w:rsidP="00E60623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lastRenderedPageBreak/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18E418F4" w14:textId="6620B444" w:rsidR="00E60623" w:rsidRPr="0068003A" w:rsidRDefault="00E60623" w:rsidP="00A17155">
            <w:pPr>
              <w:rPr>
                <w:rFonts w:ascii="Times New Roman" w:hAnsi="Times New Roman" w:cs="Times New Roman"/>
              </w:rPr>
            </w:pPr>
          </w:p>
        </w:tc>
      </w:tr>
    </w:tbl>
    <w:p w14:paraId="2448634C" w14:textId="77777777" w:rsidR="00A84CDB" w:rsidRDefault="00A84CDB" w:rsidP="00A84CDB">
      <w:pPr>
        <w:spacing w:after="0" w:line="240" w:lineRule="auto"/>
        <w:jc w:val="both"/>
      </w:pPr>
    </w:p>
    <w:p w14:paraId="0816241E" w14:textId="77777777" w:rsidR="00A84CDB" w:rsidRDefault="00A84CDB" w:rsidP="00A84CDB">
      <w:pPr>
        <w:spacing w:after="0" w:line="240" w:lineRule="auto"/>
        <w:jc w:val="both"/>
      </w:pPr>
    </w:p>
    <w:p w14:paraId="54745925" w14:textId="77777777" w:rsidR="00A84CDB" w:rsidRPr="0068003A" w:rsidRDefault="00A84CDB" w:rsidP="00A84CDB">
      <w:pPr>
        <w:spacing w:after="0" w:line="240" w:lineRule="auto"/>
        <w:jc w:val="both"/>
      </w:pPr>
    </w:p>
    <w:p w14:paraId="3098B771" w14:textId="24039B4F" w:rsidR="00A84CDB" w:rsidRPr="0068003A" w:rsidRDefault="00A84CDB" w:rsidP="00786E92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5) Člen </w:t>
      </w:r>
      <w:r w:rsidRPr="000C38BB">
        <w:rPr>
          <w:rFonts w:ascii="Times New Roman" w:hAnsi="Times New Roman" w:cs="Times New Roman"/>
          <w:b/>
          <w:sz w:val="28"/>
          <w:szCs w:val="28"/>
        </w:rPr>
        <w:t xml:space="preserve">týmu </w:t>
      </w:r>
      <w:r w:rsidR="004F071B" w:rsidRPr="004F071B">
        <w:rPr>
          <w:rFonts w:ascii="Times New Roman" w:hAnsi="Times New Roman" w:cs="Times New Roman"/>
          <w:b/>
          <w:sz w:val="28"/>
          <w:szCs w:val="28"/>
        </w:rPr>
        <w:t>odpovědný za realizaci elektroinstalace</w:t>
      </w:r>
    </w:p>
    <w:p w14:paraId="6DC22D55" w14:textId="09063B36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 w:rsidR="000273CF">
        <w:rPr>
          <w:rFonts w:ascii="Times New Roman" w:hAnsi="Times New Roman" w:cs="Times New Roman"/>
        </w:rPr>
        <w:t xml:space="preserve">čl. 7.3. bod (2.)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2B066F" w:rsidRPr="0068003A" w14:paraId="555FD18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3BAAA3A" w14:textId="7777777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4B213E4C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3991CAF8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7F64C23" w14:textId="7777777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5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ED3AC9D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62F6AB83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9244DF5" w14:textId="46BD48BF" w:rsidR="002B066F" w:rsidRPr="0068003A" w:rsidRDefault="00786E92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A</w:t>
            </w:r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>utorizace v oboru technika prostředí staveb – specializace elektrotechnická zařízení (inženýr (IE02)), ve smyslu zákona 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CF7CE1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2B066F" w:rsidRPr="0068003A" w14:paraId="14CE9F19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C1EB076" w14:textId="77777777" w:rsidR="002B066F" w:rsidRPr="0068003A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064599D" w14:textId="77777777" w:rsidR="002B066F" w:rsidRPr="0068003A" w:rsidRDefault="002B066F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786E92" w:rsidRPr="0068003A" w14:paraId="459AEAC0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15325A9" w14:textId="3BCA58CF" w:rsidR="00786E92" w:rsidRPr="0068003A" w:rsidRDefault="00786E92" w:rsidP="00786E9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D87F5E" w14:textId="5CBDE2E0" w:rsidR="00786E92" w:rsidRPr="0068003A" w:rsidRDefault="00786E92" w:rsidP="00786E92">
            <w:pPr>
              <w:rPr>
                <w:rFonts w:ascii="Times New Roman" w:hAnsi="Times New Roman" w:cs="Times New Roman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2B066F" w:rsidRPr="0068003A" w14:paraId="394E8B56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5191B80" w14:textId="77777777" w:rsidR="00786E92" w:rsidRDefault="002B066F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786E92">
              <w:rPr>
                <w:rFonts w:ascii="Times New Roman" w:hAnsi="Times New Roman"/>
                <w:sz w:val="22"/>
                <w:szCs w:val="22"/>
                <w:lang w:val="cs-CZ"/>
              </w:rPr>
              <w:t>na dané pozici:</w:t>
            </w:r>
          </w:p>
          <w:p w14:paraId="55BA4B5C" w14:textId="53ACBE9B" w:rsidR="002B066F" w:rsidRPr="0068003A" w:rsidRDefault="00786E92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odpovědný pracovník za realizaci elektroinstalace působil v posledních pěti (5) letech před zahájením tohoto zadávacího řízení min. u 1 obdobné zakázky, jako je předmět veřejné zakázky, tj. výstavby a/nebo rekonstrukce budovy, kdy součástí předmětu plnění byla dodávka a montáž silnoproudu a slaboproudu, ve finančním objemu min. </w:t>
            </w:r>
            <w:proofErr w:type="gramStart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Kč bez DPH za cel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89506A1" w14:textId="77777777" w:rsidR="00786E92" w:rsidRDefault="00786E92" w:rsidP="00786E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ční zakázka č. 1</w:t>
            </w:r>
          </w:p>
          <w:p w14:paraId="082C487A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25E518B5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0F1ADEB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32AA0C3B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0A3F093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6C5119A2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7E513AB5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0D463076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8BDD856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0621414C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44D2C338" w14:textId="77777777" w:rsidR="00786E92" w:rsidRDefault="00786E92" w:rsidP="00786E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opis činností na dané pozici:</w:t>
            </w:r>
          </w:p>
          <w:p w14:paraId="6498278A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775DD70" w14:textId="77777777" w:rsidR="002B066F" w:rsidRDefault="00786E92" w:rsidP="00A1715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yla součástí předmětu plnění dodávka a montáž silnoproudu a slaboproudu?</w:t>
            </w:r>
          </w:p>
          <w:p w14:paraId="66E9FAFC" w14:textId="392C5F30" w:rsidR="00786E92" w:rsidRPr="0068003A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7D414EBC" w14:textId="77777777" w:rsidR="00A84CDB" w:rsidRDefault="00A84CDB" w:rsidP="00A84CDB">
      <w:pPr>
        <w:spacing w:after="0" w:line="240" w:lineRule="auto"/>
        <w:jc w:val="both"/>
      </w:pPr>
    </w:p>
    <w:p w14:paraId="4D7678D5" w14:textId="77777777" w:rsidR="00A84CDB" w:rsidRDefault="00A84CDB" w:rsidP="00A84CDB">
      <w:pPr>
        <w:spacing w:after="0" w:line="240" w:lineRule="auto"/>
        <w:jc w:val="both"/>
      </w:pPr>
    </w:p>
    <w:p w14:paraId="55066B01" w14:textId="77777777" w:rsidR="00A84CDB" w:rsidRPr="0068003A" w:rsidRDefault="00A84CDB" w:rsidP="00A84CDB">
      <w:pPr>
        <w:spacing w:after="0" w:line="240" w:lineRule="auto"/>
        <w:jc w:val="both"/>
      </w:pPr>
    </w:p>
    <w:p w14:paraId="1D15508E" w14:textId="521BE623" w:rsidR="00A84CDB" w:rsidRPr="0068003A" w:rsidRDefault="008B045D" w:rsidP="00786E92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6</w:t>
      </w:r>
      <w:r w:rsidR="00A84CDB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5D59AC" w:rsidRPr="005D59AC">
        <w:rPr>
          <w:rFonts w:ascii="Times New Roman" w:hAnsi="Times New Roman" w:cs="Times New Roman"/>
          <w:b/>
          <w:sz w:val="28"/>
          <w:szCs w:val="28"/>
        </w:rPr>
        <w:t>Interní auditor kvality</w:t>
      </w:r>
    </w:p>
    <w:p w14:paraId="55C0213D" w14:textId="3E89617E" w:rsidR="00A84CDB" w:rsidRPr="0068003A" w:rsidRDefault="00A84CDB" w:rsidP="00A84CDB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 w:rsidR="000273CF">
        <w:rPr>
          <w:rFonts w:ascii="Times New Roman" w:hAnsi="Times New Roman" w:cs="Times New Roman"/>
        </w:rPr>
        <w:t xml:space="preserve">čl. 7.3. bod (2.)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A84CDB" w:rsidRPr="0068003A" w14:paraId="39FEAEEF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6C81034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4227C14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84CDB" w:rsidRPr="0068003A" w14:paraId="63DF4AAD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A89CBFB" w14:textId="77777777" w:rsidR="00A84CDB" w:rsidRPr="0068003A" w:rsidRDefault="00A84CD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6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634F20" w14:textId="77777777" w:rsidR="00A84CDB" w:rsidRPr="0068003A" w:rsidRDefault="00A84CDB" w:rsidP="00A1715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251BD" w:rsidRPr="0068003A" w14:paraId="65E2489D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840B6B4" w14:textId="0D878255" w:rsidR="00A251BD" w:rsidRPr="0068003A" w:rsidRDefault="00A251BD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  <w:r>
              <w:t xml:space="preserve"> </w:t>
            </w:r>
            <w:r w:rsidRPr="00393B10">
              <w:rPr>
                <w:rFonts w:ascii="Times New Roman" w:hAnsi="Times New Roman"/>
                <w:sz w:val="22"/>
                <w:szCs w:val="22"/>
                <w:lang w:val="cs-CZ"/>
              </w:rPr>
              <w:t>řízení kvality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ADC16D" w14:textId="64FAB856" w:rsidR="00A251BD" w:rsidRPr="0068003A" w:rsidRDefault="00A251BD" w:rsidP="00A251B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A251BD" w:rsidRPr="0068003A" w14:paraId="7AE68C7A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91B4738" w14:textId="418F71A8" w:rsidR="00A251BD" w:rsidRPr="0068003A" w:rsidRDefault="0026470B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D</w:t>
            </w:r>
            <w:r w:rsidRPr="0026470B">
              <w:rPr>
                <w:rFonts w:ascii="Times New Roman" w:hAnsi="Times New Roman"/>
                <w:sz w:val="22"/>
                <w:szCs w:val="22"/>
                <w:lang w:val="cs-CZ"/>
              </w:rPr>
              <w:t>oklad „Certifikát auditor“ nebo doklad o proškolení na pozici interního auditora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8802F7" w14:textId="51903061" w:rsidR="00A251BD" w:rsidRPr="0068003A" w:rsidRDefault="00A251BD" w:rsidP="00A251BD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786E92" w:rsidRPr="0068003A" w14:paraId="0813AE9C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AA51433" w14:textId="78269DB4" w:rsidR="00786E92" w:rsidRDefault="00786E92" w:rsidP="00786E9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A04E009" w14:textId="7C7CF5B4" w:rsidR="00786E92" w:rsidRPr="0068003A" w:rsidRDefault="00786E92" w:rsidP="00786E92">
            <w:pPr>
              <w:rPr>
                <w:rFonts w:ascii="Times New Roman" w:hAnsi="Times New Roman" w:cs="Times New Roman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A251BD" w:rsidRPr="0068003A" w14:paraId="376C3F73" w14:textId="77777777" w:rsidTr="00A1715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9542AD6" w14:textId="77777777" w:rsidR="00786E92" w:rsidRDefault="00A251BD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786E92">
              <w:rPr>
                <w:rFonts w:ascii="Times New Roman" w:hAnsi="Times New Roman"/>
                <w:sz w:val="22"/>
                <w:szCs w:val="22"/>
                <w:lang w:val="cs-CZ"/>
              </w:rPr>
              <w:t>na dané pozici:</w:t>
            </w:r>
          </w:p>
          <w:p w14:paraId="35089CF5" w14:textId="471E1D3B" w:rsidR="00A251BD" w:rsidRPr="0068003A" w:rsidRDefault="00786E92" w:rsidP="00A251BD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odpovědný pracovník – auditor kvality působil v posledních pěti (5) letech před zahájením tohoto zadávacího řízení min. u 1 obdobné zakázky, jako je předmět veřejné zakázky, tj. realizace rekonstrukce nebo výstavby budovy, ve finančním objemu min. </w:t>
            </w:r>
            <w:proofErr w:type="gramStart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Kč bez DPH za cel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7FCD36C" w14:textId="77777777" w:rsidR="00786E92" w:rsidRDefault="00786E92" w:rsidP="00786E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ční zakázka č. 1</w:t>
            </w:r>
          </w:p>
          <w:p w14:paraId="59478B82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28BFD9B0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30EF825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5052A105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0CF82725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27026041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1335EBA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4AC5D97D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23357B09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55BDCDF4" w14:textId="77777777" w:rsidR="00786E92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D92E0A1" w14:textId="77777777" w:rsidR="00786E92" w:rsidRDefault="00786E92" w:rsidP="00786E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pis činností na dané pozici:</w:t>
            </w:r>
          </w:p>
          <w:p w14:paraId="267A2864" w14:textId="46D2F36F" w:rsidR="00A251BD" w:rsidRPr="0068003A" w:rsidRDefault="00786E92" w:rsidP="00786E92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26D4689E" w14:textId="25D1B4DB" w:rsidR="00A84CDB" w:rsidRDefault="00A84CDB" w:rsidP="00A84CDB">
      <w:pPr>
        <w:spacing w:after="120" w:line="240" w:lineRule="auto"/>
        <w:rPr>
          <w:rFonts w:ascii="Times New Roman" w:hAnsi="Times New Roman" w:cs="Times New Roman"/>
        </w:rPr>
      </w:pPr>
    </w:p>
    <w:p w14:paraId="3E560703" w14:textId="0D9DED73" w:rsidR="00786E92" w:rsidRPr="0068003A" w:rsidRDefault="00C54E32" w:rsidP="00786E92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7</w:t>
      </w:r>
      <w:r w:rsidR="00786E92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786E92" w:rsidRPr="00786E92">
        <w:rPr>
          <w:rFonts w:ascii="Times New Roman" w:hAnsi="Times New Roman" w:cs="Times New Roman"/>
          <w:b/>
          <w:sz w:val="28"/>
          <w:szCs w:val="28"/>
        </w:rPr>
        <w:t>Člen týmu odpovědný za zdravotní techniku a instalaci (ZTI)</w:t>
      </w:r>
    </w:p>
    <w:p w14:paraId="0557C5D6" w14:textId="77777777" w:rsidR="00786E92" w:rsidRPr="0068003A" w:rsidRDefault="00786E92" w:rsidP="00786E92">
      <w:pPr>
        <w:spacing w:after="120" w:line="240" w:lineRule="auto"/>
        <w:rPr>
          <w:rFonts w:ascii="Times New Roman" w:hAnsi="Times New Roman" w:cs="Times New Roman"/>
        </w:rPr>
      </w:pPr>
      <w:r w:rsidRPr="0068003A">
        <w:rPr>
          <w:rFonts w:ascii="Times New Roman" w:hAnsi="Times New Roman" w:cs="Times New Roman"/>
        </w:rPr>
        <w:t xml:space="preserve">Údaje sloužící k prokázání kvalifikace ve smyslu </w:t>
      </w:r>
      <w:r>
        <w:rPr>
          <w:rFonts w:ascii="Times New Roman" w:hAnsi="Times New Roman" w:cs="Times New Roman"/>
        </w:rPr>
        <w:t xml:space="preserve">čl. 7.3. bod (2.) </w:t>
      </w:r>
      <w:r w:rsidRPr="0068003A">
        <w:rPr>
          <w:rFonts w:ascii="Times New Roman" w:hAnsi="Times New Roman" w:cs="Times New Roman"/>
        </w:rPr>
        <w:t>zadávací dokumentace:</w:t>
      </w: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5244"/>
      </w:tblGrid>
      <w:tr w:rsidR="00786E92" w:rsidRPr="0068003A" w14:paraId="1F1F8556" w14:textId="77777777" w:rsidTr="009011F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34D6655" w14:textId="77777777" w:rsidR="00786E92" w:rsidRPr="0068003A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1B5B7837" w14:textId="77777777" w:rsidR="00786E92" w:rsidRPr="0068003A" w:rsidRDefault="00786E92" w:rsidP="009011F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786E92" w:rsidRPr="0068003A" w14:paraId="273817BC" w14:textId="77777777" w:rsidTr="009011F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74B064B" w14:textId="77777777" w:rsidR="00786E92" w:rsidRPr="0068003A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68003A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7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3D1AC0" w14:textId="77777777" w:rsidR="00786E92" w:rsidRPr="0068003A" w:rsidRDefault="00786E92" w:rsidP="009011F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786E92" w:rsidRPr="0068003A" w14:paraId="56625D5D" w14:textId="77777777" w:rsidTr="009011F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F6C8F04" w14:textId="2B95E351" w:rsidR="00786E92" w:rsidRPr="0068003A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A</w:t>
            </w:r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utorizace v oboru technika prostředí </w:t>
            </w:r>
            <w:proofErr w:type="gramStart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>staveb - specializace</w:t>
            </w:r>
            <w:proofErr w:type="gramEnd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zdravotní technika a instalace (inženýr (IE01)), ve smyslu zákona č. 360/1992 Sb., o výkonu povolání autorizovaných architektů a o výkonu povolání autorizovaných inženýrů a techniků činných ve výstavbě, ve znění pozdějších předpisů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B78B29" w14:textId="50843D90" w:rsidR="00786E92" w:rsidRPr="0068003A" w:rsidRDefault="00786E92" w:rsidP="009011F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786E92" w:rsidRPr="0068003A" w14:paraId="09EA3C2E" w14:textId="77777777" w:rsidTr="009011F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DF354ED" w14:textId="7C3A90A1" w:rsidR="00786E92" w:rsidRPr="0068003A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očet let praxe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v oboru</w:t>
            </w:r>
            <w:r>
              <w:t xml:space="preserve"> 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0DC277" w14:textId="77777777" w:rsidR="00786E92" w:rsidRPr="0068003A" w:rsidRDefault="00786E92" w:rsidP="009011F5">
            <w:pPr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  <w:tr w:rsidR="00786E92" w:rsidRPr="0068003A" w14:paraId="447A38AF" w14:textId="77777777" w:rsidTr="009011F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B1AFBA2" w14:textId="77777777" w:rsidR="00786E92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</w:t>
            </w:r>
            <w:r w:rsidRPr="00E60623">
              <w:rPr>
                <w:rFonts w:ascii="Times New Roman" w:hAnsi="Times New Roman"/>
                <w:sz w:val="22"/>
                <w:szCs w:val="22"/>
                <w:lang w:val="cs-CZ"/>
              </w:rPr>
              <w:t>nalost českého nebo slovenského jazyka na úrovni min. B2, podle Společného evropského referenčního rámce pro jazyky, a to slovem i písmem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345A56" w14:textId="77777777" w:rsidR="00786E92" w:rsidRPr="0068003A" w:rsidRDefault="00786E92" w:rsidP="009011F5">
            <w:pPr>
              <w:rPr>
                <w:rFonts w:ascii="Times New Roman" w:hAnsi="Times New Roman" w:cs="Times New Roman"/>
              </w:rPr>
            </w:pPr>
            <w:r w:rsidRPr="00445F00">
              <w:rPr>
                <w:rFonts w:ascii="Times New Roman" w:hAnsi="Times New Roman" w:cs="Times New Roman"/>
                <w:highlight w:val="yellow"/>
              </w:rPr>
              <w:t>[ANO/NE]</w:t>
            </w:r>
          </w:p>
        </w:tc>
      </w:tr>
      <w:tr w:rsidR="00786E92" w:rsidRPr="0068003A" w14:paraId="226BD4CE" w14:textId="77777777" w:rsidTr="009011F5">
        <w:trPr>
          <w:trHeight w:val="479"/>
        </w:trPr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FDD6832" w14:textId="77777777" w:rsidR="00786E92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68003A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a dané pozici:</w:t>
            </w:r>
          </w:p>
          <w:p w14:paraId="0BF2F8BF" w14:textId="39EFB2F1" w:rsidR="00786E92" w:rsidRPr="0068003A" w:rsidRDefault="00786E92" w:rsidP="009011F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odpovědný pracovník za zdravotechniku působil v posledních pěti (5) letech před zahájením tohoto zadávacího řízení min. u 1 obdobné zakázky, jako je předmět veřejné zakázky, tj. realizace rekonstrukce nebo výstavby budovy, ve finančním objemu min. </w:t>
            </w:r>
            <w:proofErr w:type="gramStart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>15.000.000,-</w:t>
            </w:r>
            <w:proofErr w:type="gramEnd"/>
            <w:r w:rsidRPr="00786E92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Kč bez DPH za cel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3D5BCE" w14:textId="77777777" w:rsidR="00786E92" w:rsidRDefault="00786E92" w:rsidP="009011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ční zakázka č. 1</w:t>
            </w:r>
          </w:p>
          <w:p w14:paraId="63F7ABF3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dnatel:</w:t>
            </w:r>
          </w:p>
          <w:p w14:paraId="2F8C7960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3B19182A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ntaktní osoba objednatele:</w:t>
            </w:r>
          </w:p>
          <w:p w14:paraId="4CC0D741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1D0EA3D8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a projektu bez DPH:</w:t>
            </w:r>
          </w:p>
          <w:p w14:paraId="55B05708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6907A545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a realizace:</w:t>
            </w:r>
          </w:p>
          <w:p w14:paraId="655C4053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1F1C9E73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ázev a stručný popis projektu:</w:t>
            </w:r>
          </w:p>
          <w:p w14:paraId="27F763A4" w14:textId="77777777" w:rsidR="00786E92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  <w:p w14:paraId="58B65774" w14:textId="77777777" w:rsidR="00786E92" w:rsidRDefault="00786E92" w:rsidP="009011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pis činností na dané pozici:</w:t>
            </w:r>
          </w:p>
          <w:p w14:paraId="6645E4EA" w14:textId="77777777" w:rsidR="00786E92" w:rsidRPr="0068003A" w:rsidRDefault="00786E92" w:rsidP="009011F5">
            <w:pPr>
              <w:spacing w:after="120"/>
              <w:rPr>
                <w:rFonts w:ascii="Times New Roman" w:hAnsi="Times New Roman" w:cs="Times New Roman"/>
              </w:rPr>
            </w:pPr>
            <w:r w:rsidRPr="0068003A">
              <w:rPr>
                <w:rFonts w:ascii="Times New Roman" w:hAnsi="Times New Roman" w:cs="Times New Roman"/>
              </w:rPr>
              <w:t>[</w:t>
            </w:r>
            <w:r w:rsidRPr="0068003A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68003A">
              <w:rPr>
                <w:rFonts w:ascii="Times New Roman" w:hAnsi="Times New Roman" w:cs="Times New Roman"/>
              </w:rPr>
              <w:t>]</w:t>
            </w:r>
          </w:p>
        </w:tc>
      </w:tr>
    </w:tbl>
    <w:p w14:paraId="1FD80C21" w14:textId="77777777" w:rsidR="00786E92" w:rsidRDefault="00786E92" w:rsidP="00A84CDB">
      <w:pPr>
        <w:spacing w:after="120" w:line="240" w:lineRule="auto"/>
        <w:rPr>
          <w:rFonts w:ascii="Times New Roman" w:hAnsi="Times New Roman" w:cs="Times New Roman"/>
        </w:rPr>
      </w:pPr>
    </w:p>
    <w:p w14:paraId="4B8EB62C" w14:textId="2AAAAE99" w:rsidR="006B1191" w:rsidRDefault="006B1191" w:rsidP="00A84CDB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Zadavatel stanoví, že přílohou tohoto seznamu členů realizačního týmu budou následující dokumenty:</w:t>
      </w:r>
    </w:p>
    <w:p w14:paraId="3CEF8722" w14:textId="77777777" w:rsidR="006B1191" w:rsidRDefault="006B1191" w:rsidP="006B1191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AA48DD">
        <w:rPr>
          <w:rFonts w:ascii="Times New Roman" w:hAnsi="Times New Roman" w:cs="Times New Roman"/>
        </w:rPr>
        <w:t>profesní životopisy každého člena realizačního týmu</w:t>
      </w:r>
      <w:r>
        <w:rPr>
          <w:rFonts w:ascii="Times New Roman" w:hAnsi="Times New Roman" w:cs="Times New Roman"/>
        </w:rPr>
        <w:t>;</w:t>
      </w:r>
    </w:p>
    <w:p w14:paraId="16652400" w14:textId="6B352424" w:rsidR="006B1191" w:rsidRPr="006B1191" w:rsidRDefault="006B1191" w:rsidP="006B1191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</w:rPr>
      </w:pPr>
      <w:r w:rsidRPr="006B1191">
        <w:rPr>
          <w:rFonts w:ascii="Times New Roman" w:hAnsi="Times New Roman" w:cs="Times New Roman"/>
        </w:rPr>
        <w:t>doklad</w:t>
      </w:r>
      <w:r>
        <w:rPr>
          <w:rFonts w:ascii="Times New Roman" w:hAnsi="Times New Roman" w:cs="Times New Roman"/>
        </w:rPr>
        <w:t>y prokazující</w:t>
      </w:r>
      <w:r w:rsidRPr="006B1191">
        <w:rPr>
          <w:rFonts w:ascii="Times New Roman" w:hAnsi="Times New Roman" w:cs="Times New Roman"/>
        </w:rPr>
        <w:t xml:space="preserve"> odborn</w:t>
      </w:r>
      <w:r>
        <w:rPr>
          <w:rFonts w:ascii="Times New Roman" w:hAnsi="Times New Roman" w:cs="Times New Roman"/>
        </w:rPr>
        <w:t>ou</w:t>
      </w:r>
      <w:r w:rsidRPr="006B1191">
        <w:rPr>
          <w:rFonts w:ascii="Times New Roman" w:hAnsi="Times New Roman" w:cs="Times New Roman"/>
        </w:rPr>
        <w:t xml:space="preserve"> způsobilost člen</w:t>
      </w:r>
      <w:r>
        <w:rPr>
          <w:rFonts w:ascii="Times New Roman" w:hAnsi="Times New Roman" w:cs="Times New Roman"/>
        </w:rPr>
        <w:t>ů</w:t>
      </w:r>
      <w:r w:rsidRPr="006B1191">
        <w:rPr>
          <w:rFonts w:ascii="Times New Roman" w:hAnsi="Times New Roman" w:cs="Times New Roman"/>
        </w:rPr>
        <w:t xml:space="preserve"> realizačního týmu</w:t>
      </w:r>
      <w:r>
        <w:rPr>
          <w:rFonts w:ascii="Times New Roman" w:hAnsi="Times New Roman" w:cs="Times New Roman"/>
        </w:rPr>
        <w:t>;</w:t>
      </w:r>
    </w:p>
    <w:p w14:paraId="2077469B" w14:textId="77777777" w:rsidR="00820187" w:rsidRPr="00820187" w:rsidRDefault="00820187" w:rsidP="00820187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820187">
        <w:rPr>
          <w:rFonts w:ascii="Times New Roman" w:hAnsi="Times New Roman" w:cs="Times New Roman"/>
        </w:rPr>
        <w:t xml:space="preserve">doklady uvedené v </w:t>
      </w:r>
      <w:proofErr w:type="spellStart"/>
      <w:r w:rsidRPr="00820187">
        <w:rPr>
          <w:rFonts w:ascii="Times New Roman" w:hAnsi="Times New Roman" w:cs="Times New Roman"/>
        </w:rPr>
        <w:t>ust</w:t>
      </w:r>
      <w:proofErr w:type="spellEnd"/>
      <w:r w:rsidRPr="00820187">
        <w:rPr>
          <w:rFonts w:ascii="Times New Roman" w:hAnsi="Times New Roman" w:cs="Times New Roman"/>
        </w:rPr>
        <w:t>. § 83 odst. 1 písm. a), b) a c) ZZVZ, je-li to relevantní a pouze v případě, že člen realizačního týmu bude vystupovat jako poddodavatel dodavatele, pokud ním bude prokazovat kvalifikaci;</w:t>
      </w:r>
    </w:p>
    <w:p w14:paraId="00A0453B" w14:textId="1ADC63CE" w:rsidR="006B1191" w:rsidRPr="00AA48DD" w:rsidRDefault="00820187" w:rsidP="00820187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820187">
        <w:rPr>
          <w:rFonts w:ascii="Times New Roman" w:hAnsi="Times New Roman" w:cs="Times New Roman"/>
        </w:rPr>
        <w:t xml:space="preserve">smlouvu nebo podepsané potvrzení o její existenci ve smyslu </w:t>
      </w:r>
      <w:proofErr w:type="spellStart"/>
      <w:r w:rsidRPr="00820187">
        <w:rPr>
          <w:rFonts w:ascii="Times New Roman" w:hAnsi="Times New Roman" w:cs="Times New Roman"/>
        </w:rPr>
        <w:t>ust</w:t>
      </w:r>
      <w:proofErr w:type="spellEnd"/>
      <w:r w:rsidRPr="00820187">
        <w:rPr>
          <w:rFonts w:ascii="Times New Roman" w:hAnsi="Times New Roman" w:cs="Times New Roman"/>
        </w:rPr>
        <w:t>. § 83 odst. 1 písm. d) ZZVZ v případě, že člen realizačního týmu bude vystupovat jako poddodavatel dodavatele, pokud ním bude prokazovat kvalifikaci</w:t>
      </w:r>
      <w:r w:rsidR="006B1191">
        <w:rPr>
          <w:rFonts w:ascii="Times New Roman" w:hAnsi="Times New Roman" w:cs="Times New Roman"/>
        </w:rPr>
        <w:t>.</w:t>
      </w:r>
    </w:p>
    <w:p w14:paraId="1F8C8B34" w14:textId="77777777" w:rsidR="006B1191" w:rsidRPr="0005701F" w:rsidRDefault="006B1191" w:rsidP="006B1191">
      <w:pPr>
        <w:spacing w:after="0" w:line="240" w:lineRule="auto"/>
        <w:rPr>
          <w:rFonts w:ascii="Times New Roman" w:hAnsi="Times New Roman" w:cs="Times New Roman"/>
        </w:rPr>
      </w:pPr>
    </w:p>
    <w:p w14:paraId="0417A748" w14:textId="77777777" w:rsidR="00E71C83" w:rsidRPr="0068003A" w:rsidRDefault="00E71C83" w:rsidP="008D497F">
      <w:pPr>
        <w:spacing w:after="120" w:line="240" w:lineRule="auto"/>
        <w:rPr>
          <w:rFonts w:ascii="Times New Roman" w:hAnsi="Times New Roman" w:cs="Times New Roman"/>
        </w:rPr>
      </w:pPr>
    </w:p>
    <w:sectPr w:rsidR="00E71C83" w:rsidRPr="0068003A" w:rsidSect="00AA48DD">
      <w:headerReference w:type="first" r:id="rId8"/>
      <w:pgSz w:w="11906" w:h="16838"/>
      <w:pgMar w:top="156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C47FD5" w14:textId="77777777" w:rsidR="0043171D" w:rsidRDefault="0043171D" w:rsidP="006E2BF9">
      <w:pPr>
        <w:spacing w:after="0" w:line="240" w:lineRule="auto"/>
      </w:pPr>
      <w:r>
        <w:separator/>
      </w:r>
    </w:p>
  </w:endnote>
  <w:endnote w:type="continuationSeparator" w:id="0">
    <w:p w14:paraId="62768B77" w14:textId="77777777" w:rsidR="0043171D" w:rsidRDefault="0043171D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0A264" w14:textId="77777777" w:rsidR="0043171D" w:rsidRDefault="0043171D" w:rsidP="006E2BF9">
      <w:pPr>
        <w:spacing w:after="0" w:line="240" w:lineRule="auto"/>
      </w:pPr>
      <w:r>
        <w:separator/>
      </w:r>
    </w:p>
  </w:footnote>
  <w:footnote w:type="continuationSeparator" w:id="0">
    <w:p w14:paraId="221AE05B" w14:textId="77777777" w:rsidR="0043171D" w:rsidRDefault="0043171D" w:rsidP="006E2BF9">
      <w:pPr>
        <w:spacing w:after="0" w:line="240" w:lineRule="auto"/>
      </w:pPr>
      <w:r>
        <w:continuationSeparator/>
      </w:r>
    </w:p>
  </w:footnote>
  <w:footnote w:id="1">
    <w:p w14:paraId="497CA1C9" w14:textId="080CA567" w:rsidR="00E71C83" w:rsidRPr="001B01D1" w:rsidRDefault="00E71C83" w:rsidP="00803A05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2">
    <w:p w14:paraId="0432190A" w14:textId="77777777" w:rsidR="00074921" w:rsidRPr="001B01D1" w:rsidRDefault="00074921" w:rsidP="00074921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3">
    <w:p w14:paraId="67544E56" w14:textId="77777777" w:rsidR="008D497F" w:rsidRPr="001B01D1" w:rsidRDefault="008D497F" w:rsidP="008D497F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4">
    <w:p w14:paraId="300E5326" w14:textId="77777777" w:rsidR="00A84CDB" w:rsidRPr="001B01D1" w:rsidRDefault="00A84CDB" w:rsidP="00A84CDB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5">
    <w:p w14:paraId="15442A67" w14:textId="77777777" w:rsidR="002B066F" w:rsidRPr="001B01D1" w:rsidRDefault="002B066F" w:rsidP="002B066F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6">
    <w:p w14:paraId="3DBE48A5" w14:textId="77777777" w:rsidR="00A84CDB" w:rsidRPr="001B01D1" w:rsidRDefault="00A84CDB" w:rsidP="00A84CDB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7">
    <w:p w14:paraId="1DCF969D" w14:textId="77777777" w:rsidR="00786E92" w:rsidRPr="001B01D1" w:rsidRDefault="00786E92" w:rsidP="00786E92">
      <w:pPr>
        <w:pStyle w:val="Textpoznpodarou"/>
        <w:jc w:val="both"/>
        <w:rPr>
          <w:rFonts w:ascii="Times New Roman" w:hAnsi="Times New Roman" w:cs="Times New Roman"/>
        </w:rPr>
      </w:pPr>
      <w:r w:rsidRPr="001B01D1">
        <w:rPr>
          <w:rStyle w:val="Znakapoznpodarou"/>
          <w:rFonts w:ascii="Times New Roman" w:hAnsi="Times New Roman" w:cs="Times New Roman"/>
        </w:rPr>
        <w:footnoteRef/>
      </w:r>
      <w:r w:rsidRPr="001B01D1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49A12" w14:textId="3238B25A" w:rsidR="000273CF" w:rsidRDefault="000273C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7475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xNLOwNDMwM7dU0lEKTi0uzszPAykwqgUACO1h3CwAAAA="/>
  </w:docVars>
  <w:rsids>
    <w:rsidRoot w:val="00D31862"/>
    <w:rsid w:val="000273CF"/>
    <w:rsid w:val="0005701F"/>
    <w:rsid w:val="00057D9E"/>
    <w:rsid w:val="00074921"/>
    <w:rsid w:val="000751F6"/>
    <w:rsid w:val="00085DDE"/>
    <w:rsid w:val="000961FE"/>
    <w:rsid w:val="000A0B77"/>
    <w:rsid w:val="000A433B"/>
    <w:rsid w:val="000B1C83"/>
    <w:rsid w:val="000C23C2"/>
    <w:rsid w:val="000C38BB"/>
    <w:rsid w:val="000C5180"/>
    <w:rsid w:val="000C6939"/>
    <w:rsid w:val="000C7E29"/>
    <w:rsid w:val="000D7246"/>
    <w:rsid w:val="000D7799"/>
    <w:rsid w:val="00100724"/>
    <w:rsid w:val="00102612"/>
    <w:rsid w:val="00102BAB"/>
    <w:rsid w:val="00111A2F"/>
    <w:rsid w:val="00120D67"/>
    <w:rsid w:val="001241EE"/>
    <w:rsid w:val="0013760F"/>
    <w:rsid w:val="001415AF"/>
    <w:rsid w:val="0014504D"/>
    <w:rsid w:val="001563B0"/>
    <w:rsid w:val="00180CC4"/>
    <w:rsid w:val="001A649A"/>
    <w:rsid w:val="001B01D1"/>
    <w:rsid w:val="001C0517"/>
    <w:rsid w:val="001D34D7"/>
    <w:rsid w:val="001E1E13"/>
    <w:rsid w:val="001F38EA"/>
    <w:rsid w:val="001F5218"/>
    <w:rsid w:val="00205F96"/>
    <w:rsid w:val="00210678"/>
    <w:rsid w:val="002113FA"/>
    <w:rsid w:val="00214B53"/>
    <w:rsid w:val="00220637"/>
    <w:rsid w:val="0024030D"/>
    <w:rsid w:val="0026470B"/>
    <w:rsid w:val="00284BE7"/>
    <w:rsid w:val="00286E41"/>
    <w:rsid w:val="002B066F"/>
    <w:rsid w:val="002B1EF5"/>
    <w:rsid w:val="002D1A66"/>
    <w:rsid w:val="002D6828"/>
    <w:rsid w:val="00301A3D"/>
    <w:rsid w:val="00312371"/>
    <w:rsid w:val="00315050"/>
    <w:rsid w:val="0032030D"/>
    <w:rsid w:val="00322B1C"/>
    <w:rsid w:val="00350995"/>
    <w:rsid w:val="003645FB"/>
    <w:rsid w:val="00393B10"/>
    <w:rsid w:val="00394E49"/>
    <w:rsid w:val="003A0BEA"/>
    <w:rsid w:val="003F64F0"/>
    <w:rsid w:val="004142F1"/>
    <w:rsid w:val="0042401C"/>
    <w:rsid w:val="0043171D"/>
    <w:rsid w:val="0043585F"/>
    <w:rsid w:val="00445AEF"/>
    <w:rsid w:val="00445F00"/>
    <w:rsid w:val="00471F9A"/>
    <w:rsid w:val="00475509"/>
    <w:rsid w:val="004770F4"/>
    <w:rsid w:val="0049152C"/>
    <w:rsid w:val="004966DF"/>
    <w:rsid w:val="004A1D59"/>
    <w:rsid w:val="004A7EC7"/>
    <w:rsid w:val="004B2C9C"/>
    <w:rsid w:val="004C0BD1"/>
    <w:rsid w:val="004C1DDC"/>
    <w:rsid w:val="004D5DBF"/>
    <w:rsid w:val="004E25D3"/>
    <w:rsid w:val="004F071B"/>
    <w:rsid w:val="00515F68"/>
    <w:rsid w:val="00542474"/>
    <w:rsid w:val="00542E5D"/>
    <w:rsid w:val="005439D5"/>
    <w:rsid w:val="00545F4E"/>
    <w:rsid w:val="00546C25"/>
    <w:rsid w:val="0055726B"/>
    <w:rsid w:val="0057140A"/>
    <w:rsid w:val="005719F5"/>
    <w:rsid w:val="0059661A"/>
    <w:rsid w:val="005C0FC0"/>
    <w:rsid w:val="005D59AC"/>
    <w:rsid w:val="005E244A"/>
    <w:rsid w:val="005E3B44"/>
    <w:rsid w:val="005E616B"/>
    <w:rsid w:val="005F0913"/>
    <w:rsid w:val="00613FF3"/>
    <w:rsid w:val="00615547"/>
    <w:rsid w:val="006419E3"/>
    <w:rsid w:val="006431D6"/>
    <w:rsid w:val="00643416"/>
    <w:rsid w:val="00644AE0"/>
    <w:rsid w:val="00673F9B"/>
    <w:rsid w:val="00676528"/>
    <w:rsid w:val="0068003A"/>
    <w:rsid w:val="006803CA"/>
    <w:rsid w:val="00687662"/>
    <w:rsid w:val="006A1449"/>
    <w:rsid w:val="006B1191"/>
    <w:rsid w:val="006D47B6"/>
    <w:rsid w:val="006D6CFA"/>
    <w:rsid w:val="006D74DC"/>
    <w:rsid w:val="006E2BF9"/>
    <w:rsid w:val="00701FEF"/>
    <w:rsid w:val="00717993"/>
    <w:rsid w:val="00733304"/>
    <w:rsid w:val="00736789"/>
    <w:rsid w:val="007651A4"/>
    <w:rsid w:val="00783494"/>
    <w:rsid w:val="00786E92"/>
    <w:rsid w:val="00792CD5"/>
    <w:rsid w:val="007A25A4"/>
    <w:rsid w:val="007A285D"/>
    <w:rsid w:val="007B16FF"/>
    <w:rsid w:val="007C1376"/>
    <w:rsid w:val="007E0255"/>
    <w:rsid w:val="007F085E"/>
    <w:rsid w:val="00803A05"/>
    <w:rsid w:val="0081180C"/>
    <w:rsid w:val="00816F91"/>
    <w:rsid w:val="00820187"/>
    <w:rsid w:val="00830B9C"/>
    <w:rsid w:val="00832381"/>
    <w:rsid w:val="00887E4F"/>
    <w:rsid w:val="00894DF2"/>
    <w:rsid w:val="008A0FF5"/>
    <w:rsid w:val="008B045D"/>
    <w:rsid w:val="008B46DD"/>
    <w:rsid w:val="008B5988"/>
    <w:rsid w:val="008D497F"/>
    <w:rsid w:val="008E7C00"/>
    <w:rsid w:val="008F7CD2"/>
    <w:rsid w:val="00905610"/>
    <w:rsid w:val="00932B1C"/>
    <w:rsid w:val="0095550C"/>
    <w:rsid w:val="00955E0B"/>
    <w:rsid w:val="009649A3"/>
    <w:rsid w:val="009706DD"/>
    <w:rsid w:val="009706EC"/>
    <w:rsid w:val="009A0885"/>
    <w:rsid w:val="009A34A9"/>
    <w:rsid w:val="009A6FB1"/>
    <w:rsid w:val="009B6AEA"/>
    <w:rsid w:val="009E0E8E"/>
    <w:rsid w:val="009E52C1"/>
    <w:rsid w:val="009F47CC"/>
    <w:rsid w:val="00A15C78"/>
    <w:rsid w:val="00A251BD"/>
    <w:rsid w:val="00A275C0"/>
    <w:rsid w:val="00A40179"/>
    <w:rsid w:val="00A52B54"/>
    <w:rsid w:val="00A73C35"/>
    <w:rsid w:val="00A7499D"/>
    <w:rsid w:val="00A84CDB"/>
    <w:rsid w:val="00AA28D5"/>
    <w:rsid w:val="00AA48DD"/>
    <w:rsid w:val="00AA5C20"/>
    <w:rsid w:val="00AB393A"/>
    <w:rsid w:val="00AB4AA8"/>
    <w:rsid w:val="00AD21AE"/>
    <w:rsid w:val="00AE2EE7"/>
    <w:rsid w:val="00AF3424"/>
    <w:rsid w:val="00B12EC7"/>
    <w:rsid w:val="00B408DD"/>
    <w:rsid w:val="00B528B3"/>
    <w:rsid w:val="00B540E9"/>
    <w:rsid w:val="00B579DA"/>
    <w:rsid w:val="00B668E8"/>
    <w:rsid w:val="00B66997"/>
    <w:rsid w:val="00BA1FDF"/>
    <w:rsid w:val="00BA56F1"/>
    <w:rsid w:val="00BB5EE2"/>
    <w:rsid w:val="00BB7081"/>
    <w:rsid w:val="00BC4048"/>
    <w:rsid w:val="00BC56A1"/>
    <w:rsid w:val="00BE5B84"/>
    <w:rsid w:val="00C1029D"/>
    <w:rsid w:val="00C4542D"/>
    <w:rsid w:val="00C51CB2"/>
    <w:rsid w:val="00C54E32"/>
    <w:rsid w:val="00C61618"/>
    <w:rsid w:val="00CA05C9"/>
    <w:rsid w:val="00CA0B35"/>
    <w:rsid w:val="00CA7D34"/>
    <w:rsid w:val="00CE3BFF"/>
    <w:rsid w:val="00CE627D"/>
    <w:rsid w:val="00D071F5"/>
    <w:rsid w:val="00D31862"/>
    <w:rsid w:val="00D666EC"/>
    <w:rsid w:val="00D77E65"/>
    <w:rsid w:val="00D84818"/>
    <w:rsid w:val="00D85C89"/>
    <w:rsid w:val="00DB11FA"/>
    <w:rsid w:val="00DE2DFC"/>
    <w:rsid w:val="00DE397E"/>
    <w:rsid w:val="00E01379"/>
    <w:rsid w:val="00E04C2F"/>
    <w:rsid w:val="00E31060"/>
    <w:rsid w:val="00E42ADD"/>
    <w:rsid w:val="00E60623"/>
    <w:rsid w:val="00E618DE"/>
    <w:rsid w:val="00E71C83"/>
    <w:rsid w:val="00EB42C5"/>
    <w:rsid w:val="00EB4A51"/>
    <w:rsid w:val="00ED5D57"/>
    <w:rsid w:val="00EF55A9"/>
    <w:rsid w:val="00F229FF"/>
    <w:rsid w:val="00F47985"/>
    <w:rsid w:val="00F6723C"/>
    <w:rsid w:val="00F91914"/>
    <w:rsid w:val="00FB0741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  <w:style w:type="paragraph" w:customStyle="1" w:styleId="msonormalcxspmiddle">
    <w:name w:val="msonormalcxspmiddle"/>
    <w:basedOn w:val="Normln"/>
    <w:rsid w:val="000273CF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styleId="Siln">
    <w:name w:val="Strong"/>
    <w:aliases w:val="Odsazení 3"/>
    <w:uiPriority w:val="22"/>
    <w:qFormat/>
    <w:rsid w:val="000273CF"/>
    <w:rPr>
      <w:b w:val="0"/>
      <w:bCs w:val="0"/>
      <w:sz w:val="24"/>
    </w:rPr>
  </w:style>
  <w:style w:type="paragraph" w:styleId="Revize">
    <w:name w:val="Revision"/>
    <w:hidden/>
    <w:uiPriority w:val="99"/>
    <w:semiHidden/>
    <w:rsid w:val="00C54E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186F6-5BC8-464B-87D0-DFE99D144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721</Words>
  <Characters>10154</Characters>
  <Application>Microsoft Office Word</Application>
  <DocSecurity>0</DocSecurity>
  <Lines>84</Lines>
  <Paragraphs>2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1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Mgr. Ing. Jiří Douda - Matzner &amp; Vítek</cp:lastModifiedBy>
  <cp:revision>3</cp:revision>
  <dcterms:created xsi:type="dcterms:W3CDTF">2025-04-24T15:08:00Z</dcterms:created>
  <dcterms:modified xsi:type="dcterms:W3CDTF">2025-04-25T07:47:00Z</dcterms:modified>
</cp:coreProperties>
</file>